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46877C07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9D22A6">
              <w:rPr>
                <w:rFonts w:hint="eastAsia"/>
                <w:b/>
                <w:color w:val="5B9BD5" w:themeColor="accent1"/>
                <w:sz w:val="32"/>
              </w:rPr>
              <w:t>5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1481813C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  <w:r w:rsidR="000018D2">
        <w:rPr>
          <w:b/>
          <w:color w:val="C0504D"/>
          <w:sz w:val="24"/>
        </w:rPr>
        <w:t>. Lowpass Filtering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16A14892" w14:textId="0A6E8487" w:rsidR="00D9539D" w:rsidRDefault="000850C7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4CDED39C" wp14:editId="738755D9">
            <wp:extent cx="5731510" cy="3898900"/>
            <wp:effectExtent l="0" t="0" r="2540" b="635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C535" w14:textId="19B7C302" w:rsidR="00D9539D" w:rsidRDefault="00452438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39C0D914" wp14:editId="638EF460">
            <wp:extent cx="5731510" cy="1280160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56A0" w14:textId="5BCE38F5" w:rsidR="00D9539D" w:rsidRPr="00537813" w:rsidRDefault="00196803" w:rsidP="0019680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537813">
        <w:rPr>
          <w:rFonts w:ascii="Consolas" w:eastAsiaTheme="minorEastAsia" w:hAnsi="Consolas" w:cs="Consolas"/>
          <w:kern w:val="0"/>
          <w:szCs w:val="20"/>
        </w:rPr>
        <w:t>C</w:t>
      </w:r>
      <w:r w:rsidRPr="00537813">
        <w:rPr>
          <w:rFonts w:ascii="Consolas" w:eastAsiaTheme="minorEastAsia" w:hAnsi="Consolas" w:cs="Consolas" w:hint="eastAsia"/>
          <w:kern w:val="0"/>
          <w:szCs w:val="20"/>
        </w:rPr>
        <w:t>olor</w:t>
      </w:r>
      <w:r w:rsidRPr="00537813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537813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C964A4" w:rsidRPr="00537813">
        <w:rPr>
          <w:rFonts w:ascii="Consolas" w:eastAsiaTheme="minorEastAsia" w:hAnsi="Consolas" w:cs="Consolas" w:hint="eastAsia"/>
          <w:kern w:val="0"/>
          <w:szCs w:val="20"/>
        </w:rPr>
        <w:t>이</w:t>
      </w:r>
      <w:r w:rsidR="007B48C8" w:rsidRPr="00537813">
        <w:rPr>
          <w:rFonts w:ascii="Consolas" w:eastAsiaTheme="minorEastAsia" w:hAnsi="Consolas" w:cs="Consolas" w:hint="eastAsia"/>
          <w:kern w:val="0"/>
          <w:szCs w:val="20"/>
        </w:rPr>
        <w:t>므로</w:t>
      </w:r>
      <w:r w:rsidRPr="00537813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B22D9F" w:rsidRPr="00537813">
        <w:rPr>
          <w:rFonts w:ascii="Consolas" w:eastAsiaTheme="minorEastAsia" w:hAnsi="Consolas" w:cs="Consolas"/>
          <w:kern w:val="0"/>
          <w:szCs w:val="20"/>
        </w:rPr>
        <w:t>RGB channel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>을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>고려하기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>위해</w:t>
      </w:r>
      <w:r w:rsidR="00D35B30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35B30" w:rsidRPr="00537813">
        <w:rPr>
          <w:rFonts w:ascii="Consolas" w:eastAsiaTheme="minorEastAsia" w:hAnsi="Consolas" w:cs="Consolas"/>
          <w:kern w:val="0"/>
          <w:szCs w:val="20"/>
        </w:rPr>
        <w:t>for c in range(C)</w:t>
      </w:r>
      <w:r w:rsidR="00433DC3" w:rsidRPr="00537813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433DC3" w:rsidRPr="00537813">
        <w:rPr>
          <w:rFonts w:ascii="Consolas" w:eastAsiaTheme="minorEastAsia" w:hAnsi="Consolas" w:cs="Consolas" w:hint="eastAsia"/>
          <w:kern w:val="0"/>
          <w:szCs w:val="20"/>
        </w:rPr>
        <w:t>추가</w:t>
      </w:r>
    </w:p>
    <w:p w14:paraId="0511C9C0" w14:textId="0AD2775D" w:rsidR="007F0C98" w:rsidRPr="00537813" w:rsidRDefault="007F0C98" w:rsidP="0019680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537813">
        <w:rPr>
          <w:rFonts w:ascii="Consolas" w:eastAsiaTheme="minorEastAsia" w:hAnsi="Consolas" w:cs="Consolas" w:hint="eastAsia"/>
          <w:kern w:val="0"/>
          <w:szCs w:val="20"/>
        </w:rPr>
        <w:t xml:space="preserve">3*3 mask: </w:t>
      </w:r>
      <w:r w:rsidR="004B1E65" w:rsidRPr="00537813">
        <w:rPr>
          <w:rFonts w:ascii="Consolas" w:eastAsiaTheme="minorEastAsia" w:hAnsi="Consolas" w:cs="Consolas" w:hint="eastAsia"/>
          <w:kern w:val="0"/>
          <w:szCs w:val="20"/>
        </w:rPr>
        <w:t>-1~1</w:t>
      </w:r>
      <w:r w:rsidR="004B1E65" w:rsidRPr="00537813">
        <w:rPr>
          <w:rFonts w:ascii="Consolas" w:eastAsiaTheme="minorEastAsia" w:hAnsi="Consolas" w:cs="Consolas" w:hint="eastAsia"/>
          <w:kern w:val="0"/>
          <w:szCs w:val="20"/>
        </w:rPr>
        <w:t>이므로</w:t>
      </w:r>
      <w:r w:rsidR="004B1E65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B1E65" w:rsidRPr="00537813">
        <w:rPr>
          <w:rFonts w:ascii="Consolas" w:eastAsiaTheme="minorEastAsia" w:hAnsi="Consolas" w:cs="Consolas"/>
          <w:kern w:val="0"/>
          <w:szCs w:val="20"/>
        </w:rPr>
        <w:t>range(-1, 2)</w:t>
      </w:r>
      <w:r w:rsidR="00DD32B6" w:rsidRPr="00537813">
        <w:rPr>
          <w:rFonts w:ascii="Consolas" w:eastAsiaTheme="minorEastAsia" w:hAnsi="Consolas" w:cs="Consolas"/>
          <w:kern w:val="0"/>
          <w:szCs w:val="20"/>
        </w:rPr>
        <w:t xml:space="preserve">, </w:t>
      </w:r>
      <w:r w:rsidR="00DD32B6" w:rsidRPr="00537813">
        <w:rPr>
          <w:rFonts w:ascii="Consolas" w:eastAsiaTheme="minorEastAsia" w:hAnsi="Consolas" w:cs="Consolas" w:hint="eastAsia"/>
          <w:kern w:val="0"/>
          <w:szCs w:val="20"/>
        </w:rPr>
        <w:t>array_3[mi+1][mj+1]</w:t>
      </w:r>
    </w:p>
    <w:p w14:paraId="52EC24F1" w14:textId="5E53F119" w:rsidR="00750C39" w:rsidRPr="00537813" w:rsidRDefault="00B31443" w:rsidP="0019680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537813">
        <w:rPr>
          <w:rFonts w:ascii="Consolas" w:eastAsiaTheme="minorEastAsia" w:hAnsi="Consolas" w:cs="Consolas" w:hint="eastAsia"/>
          <w:kern w:val="0"/>
          <w:szCs w:val="20"/>
        </w:rPr>
        <w:t>5*5 mask: -2~2</w:t>
      </w:r>
      <w:r w:rsidRPr="00537813">
        <w:rPr>
          <w:rFonts w:ascii="Consolas" w:eastAsiaTheme="minorEastAsia" w:hAnsi="Consolas" w:cs="Consolas" w:hint="eastAsia"/>
          <w:kern w:val="0"/>
          <w:szCs w:val="20"/>
        </w:rPr>
        <w:t>이므로</w:t>
      </w:r>
      <w:r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537813">
        <w:rPr>
          <w:rFonts w:ascii="Consolas" w:eastAsiaTheme="minorEastAsia" w:hAnsi="Consolas" w:cs="Consolas"/>
          <w:kern w:val="0"/>
          <w:szCs w:val="20"/>
        </w:rPr>
        <w:t>range(-2, 3)</w:t>
      </w:r>
      <w:r w:rsidR="00DD32B6" w:rsidRPr="00537813">
        <w:rPr>
          <w:rFonts w:ascii="Consolas" w:eastAsiaTheme="minorEastAsia" w:hAnsi="Consolas" w:cs="Consolas"/>
          <w:kern w:val="0"/>
          <w:szCs w:val="20"/>
        </w:rPr>
        <w:t xml:space="preserve">, </w:t>
      </w:r>
      <w:r w:rsidR="00DD32B6" w:rsidRPr="00537813">
        <w:rPr>
          <w:rFonts w:ascii="Consolas" w:eastAsiaTheme="minorEastAsia" w:hAnsi="Consolas" w:cs="Consolas" w:hint="eastAsia"/>
          <w:kern w:val="0"/>
          <w:szCs w:val="20"/>
        </w:rPr>
        <w:t>array_5[mi+2][mj+2</w:t>
      </w:r>
      <w:r w:rsidR="00DD32B6" w:rsidRPr="00537813">
        <w:rPr>
          <w:rFonts w:ascii="Consolas" w:eastAsiaTheme="minorEastAsia" w:hAnsi="Consolas" w:cs="Consolas" w:hint="eastAsia"/>
          <w:kern w:val="0"/>
          <w:szCs w:val="20"/>
        </w:rPr>
        <w:t>]</w:t>
      </w:r>
    </w:p>
    <w:p w14:paraId="555544A4" w14:textId="79985313" w:rsidR="001B6325" w:rsidRPr="00537813" w:rsidRDefault="00025D23" w:rsidP="0019680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537813">
        <w:rPr>
          <w:rFonts w:ascii="Consolas" w:eastAsiaTheme="minorEastAsia" w:hAnsi="Consolas" w:cs="Consolas"/>
          <w:kern w:val="0"/>
          <w:szCs w:val="20"/>
        </w:rPr>
        <w:t>np.rint(val)</w:t>
      </w:r>
      <w:r w:rsidRPr="00537813">
        <w:rPr>
          <w:rFonts w:ascii="Consolas" w:eastAsiaTheme="minorEastAsia" w:hAnsi="Consolas" w:cs="Consolas"/>
          <w:kern w:val="0"/>
          <w:szCs w:val="20"/>
        </w:rPr>
        <w:t xml:space="preserve">: </w:t>
      </w:r>
      <w:r w:rsidR="00F82E41" w:rsidRPr="00537813">
        <w:rPr>
          <w:rFonts w:ascii="Consolas" w:eastAsiaTheme="minorEastAsia" w:hAnsi="Consolas" w:cs="Consolas"/>
          <w:kern w:val="0"/>
          <w:szCs w:val="20"/>
        </w:rPr>
        <w:t>M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>ask</w:t>
      </w:r>
      <w:r w:rsidR="00F82E41" w:rsidRPr="00537813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>값이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F82E41" w:rsidRPr="00537813">
        <w:rPr>
          <w:rFonts w:ascii="Consolas" w:eastAsiaTheme="minorEastAsia" w:hAnsi="Consolas" w:cs="Consolas"/>
          <w:kern w:val="0"/>
          <w:szCs w:val="20"/>
        </w:rPr>
        <w:t>1/9, 1/25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>이므로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 xml:space="preserve"> val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>은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>실수</w:t>
      </w:r>
      <w:r w:rsidR="00F82E41" w:rsidRPr="00537813">
        <w:rPr>
          <w:rFonts w:ascii="Consolas" w:eastAsiaTheme="minorEastAsia" w:hAnsi="Consolas" w:cs="Consolas" w:hint="eastAsia"/>
          <w:kern w:val="0"/>
          <w:szCs w:val="20"/>
        </w:rPr>
        <w:t xml:space="preserve">, 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>값은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5516D" w:rsidRPr="00537813">
        <w:rPr>
          <w:rFonts w:ascii="Consolas" w:eastAsiaTheme="minorEastAsia" w:hAnsi="Consolas" w:cs="Consolas" w:hint="eastAsia"/>
          <w:kern w:val="0"/>
          <w:szCs w:val="20"/>
        </w:rPr>
        <w:t>정수</w:t>
      </w:r>
      <w:r w:rsidR="00DE4D20" w:rsidRPr="00537813">
        <w:rPr>
          <w:rFonts w:ascii="Consolas" w:eastAsiaTheme="minorEastAsia" w:hAnsi="Consolas" w:cs="Consolas" w:hint="eastAsia"/>
          <w:kern w:val="0"/>
          <w:szCs w:val="20"/>
        </w:rPr>
        <w:t>이므로</w:t>
      </w:r>
      <w:r w:rsidR="00DE4D20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E4D20" w:rsidRPr="00537813">
        <w:rPr>
          <w:rFonts w:ascii="Consolas" w:eastAsiaTheme="minorEastAsia" w:hAnsi="Consolas" w:cs="Consolas" w:hint="eastAsia"/>
          <w:kern w:val="0"/>
          <w:szCs w:val="20"/>
        </w:rPr>
        <w:t>반올림</w:t>
      </w:r>
      <w:r w:rsidR="00DE4D20" w:rsidRPr="0053781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E4D20" w:rsidRPr="00537813">
        <w:rPr>
          <w:rFonts w:ascii="Consolas" w:eastAsiaTheme="minorEastAsia" w:hAnsi="Consolas" w:cs="Consolas" w:hint="eastAsia"/>
          <w:kern w:val="0"/>
          <w:szCs w:val="20"/>
        </w:rPr>
        <w:t>사용</w:t>
      </w:r>
    </w:p>
    <w:p w14:paraId="5E1441F1" w14:textId="4A3296B6" w:rsidR="00A77416" w:rsidRDefault="00A77416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0328D7DC" w14:textId="79C43FF0" w:rsidR="009D60E5" w:rsidRDefault="009D60E5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lastRenderedPageBreak/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56E561B3" w14:textId="51A07AD2" w:rsidR="00060183" w:rsidRDefault="00EC3022" w:rsidP="00060183">
      <w:r>
        <w:rPr>
          <w:noProof/>
        </w:rPr>
        <w:drawing>
          <wp:inline distT="0" distB="0" distL="0" distR="0" wp14:anchorId="14949EE3" wp14:editId="185CB0D0">
            <wp:extent cx="5731510" cy="307467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FB91E" w14:textId="6AED6F2A" w:rsidR="000018D2" w:rsidRDefault="000018D2" w:rsidP="00060183"/>
    <w:p w14:paraId="31CE9219" w14:textId="361FF9FB" w:rsidR="000018D2" w:rsidRDefault="000018D2" w:rsidP="00060183"/>
    <w:p w14:paraId="58A68EC0" w14:textId="353F3A77" w:rsidR="000018D2" w:rsidRPr="00F33257" w:rsidRDefault="000018D2" w:rsidP="000018D2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>
        <w:rPr>
          <w:rFonts w:hint="eastAsia"/>
          <w:b/>
          <w:color w:val="C0504D"/>
          <w:sz w:val="24"/>
        </w:rPr>
        <w:t xml:space="preserve"> 2. </w:t>
      </w:r>
      <w:r w:rsidR="00307EE3">
        <w:rPr>
          <w:b/>
          <w:color w:val="C0504D"/>
          <w:sz w:val="24"/>
        </w:rPr>
        <w:t>Median Filtering</w:t>
      </w:r>
    </w:p>
    <w:p w14:paraId="08BF4255" w14:textId="77777777" w:rsidR="000018D2" w:rsidRDefault="000018D2" w:rsidP="000018D2">
      <w:r>
        <w:rPr>
          <w:rFonts w:hint="eastAsia"/>
        </w:rPr>
        <w:t># 1 소스코드(원본 서식 유지로 복사 or</w:t>
      </w:r>
      <w:r>
        <w:t xml:space="preserve"> </w:t>
      </w:r>
      <w:r>
        <w:rPr>
          <w:rFonts w:hint="eastAsia"/>
        </w:rPr>
        <w:t>코드 화면 캡쳐)</w:t>
      </w:r>
    </w:p>
    <w:p w14:paraId="2C605D8B" w14:textId="59642549" w:rsidR="000018D2" w:rsidRDefault="00ED756E" w:rsidP="000018D2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71F75A30" wp14:editId="46BE2140">
            <wp:extent cx="5731510" cy="3912235"/>
            <wp:effectExtent l="0" t="0" r="254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020593" w:rsidRPr="00020593">
        <w:rPr>
          <w:noProof/>
        </w:rPr>
        <w:t xml:space="preserve"> </w:t>
      </w:r>
      <w:r w:rsidR="00020593">
        <w:rPr>
          <w:noProof/>
        </w:rPr>
        <w:drawing>
          <wp:inline distT="0" distB="0" distL="0" distR="0" wp14:anchorId="6916076C" wp14:editId="35F183EF">
            <wp:extent cx="5731510" cy="393065"/>
            <wp:effectExtent l="0" t="0" r="2540" b="698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16CD9" w14:textId="263312D0" w:rsidR="000018D2" w:rsidRPr="00A76E78" w:rsidRDefault="002800A6" w:rsidP="002800A6">
      <w:pPr>
        <w:pStyle w:val="a5"/>
        <w:numPr>
          <w:ilvl w:val="0"/>
          <w:numId w:val="2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A76E78">
        <w:rPr>
          <w:rFonts w:ascii="Consolas" w:eastAsiaTheme="minorEastAsia" w:hAnsi="Consolas" w:cs="Consolas" w:hint="eastAsia"/>
          <w:kern w:val="0"/>
          <w:szCs w:val="20"/>
        </w:rPr>
        <w:lastRenderedPageBreak/>
        <w:t>array[]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에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D0865" w:rsidRPr="00A76E78">
        <w:rPr>
          <w:rFonts w:ascii="Consolas" w:eastAsiaTheme="minorEastAsia" w:hAnsi="Consolas" w:cs="Consolas"/>
          <w:kern w:val="0"/>
          <w:szCs w:val="20"/>
        </w:rPr>
        <w:t>input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 xml:space="preserve">[h][w][c] 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>값과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>주변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D0865" w:rsidRPr="00A76E78">
        <w:rPr>
          <w:rFonts w:ascii="Consolas" w:eastAsiaTheme="minorEastAsia" w:hAnsi="Consolas" w:cs="Consolas"/>
          <w:kern w:val="0"/>
          <w:szCs w:val="20"/>
        </w:rPr>
        <w:t>8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>칸의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>값을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D0865" w:rsidRPr="00A76E78">
        <w:rPr>
          <w:rFonts w:ascii="Consolas" w:eastAsiaTheme="minorEastAsia" w:hAnsi="Consolas" w:cs="Consolas" w:hint="eastAsia"/>
          <w:kern w:val="0"/>
          <w:szCs w:val="20"/>
        </w:rPr>
        <w:t>저장</w:t>
      </w:r>
      <w:r w:rsidR="00227A84">
        <w:rPr>
          <w:rFonts w:ascii="Consolas" w:eastAsiaTheme="minorEastAsia" w:hAnsi="Consolas" w:cs="Consolas" w:hint="eastAsia"/>
          <w:kern w:val="0"/>
          <w:szCs w:val="20"/>
        </w:rPr>
        <w:t>(3*3 mask)</w:t>
      </w:r>
    </w:p>
    <w:p w14:paraId="744F2E60" w14:textId="0E9BCDDF" w:rsidR="00CD0865" w:rsidRPr="00A76E78" w:rsidRDefault="00E55F27" w:rsidP="002800A6">
      <w:pPr>
        <w:pStyle w:val="a5"/>
        <w:numPr>
          <w:ilvl w:val="0"/>
          <w:numId w:val="2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A76E78">
        <w:rPr>
          <w:rFonts w:ascii="Consolas" w:eastAsiaTheme="minorEastAsia" w:hAnsi="Consolas" w:cs="Consolas" w:hint="eastAsia"/>
          <w:kern w:val="0"/>
          <w:szCs w:val="20"/>
        </w:rPr>
        <w:t>array[]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을</w:t>
      </w:r>
      <w:r w:rsidRPr="00A76E78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사용자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정의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함수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/>
          <w:kern w:val="0"/>
          <w:szCs w:val="20"/>
        </w:rPr>
        <w:t>sort</w:t>
      </w:r>
      <w:r w:rsidR="00BF4544" w:rsidRPr="00A76E78">
        <w:rPr>
          <w:rFonts w:ascii="Consolas" w:eastAsiaTheme="minorEastAsia" w:hAnsi="Consolas" w:cs="Consolas"/>
          <w:kern w:val="0"/>
          <w:szCs w:val="20"/>
        </w:rPr>
        <w:t>()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로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정렬</w:t>
      </w:r>
    </w:p>
    <w:p w14:paraId="37200F3C" w14:textId="612E5FC6" w:rsidR="00E55F27" w:rsidRPr="00A76E78" w:rsidRDefault="00877520" w:rsidP="002800A6">
      <w:pPr>
        <w:pStyle w:val="a5"/>
        <w:numPr>
          <w:ilvl w:val="0"/>
          <w:numId w:val="2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A76E78">
        <w:rPr>
          <w:rFonts w:ascii="Consolas" w:eastAsiaTheme="minorEastAsia" w:hAnsi="Consolas" w:cs="Consolas"/>
          <w:kern w:val="0"/>
          <w:szCs w:val="20"/>
        </w:rPr>
        <w:t>output[h][w][c]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에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>array[]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>의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>중간</w:t>
      </w:r>
      <w:r w:rsidR="00746B6F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F92676" w:rsidRPr="00A76E78">
        <w:rPr>
          <w:rFonts w:ascii="Consolas" w:eastAsiaTheme="minorEastAsia" w:hAnsi="Consolas" w:cs="Consolas" w:hint="eastAsia"/>
          <w:kern w:val="0"/>
          <w:szCs w:val="20"/>
        </w:rPr>
        <w:t>을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A76E78">
        <w:rPr>
          <w:rFonts w:ascii="Consolas" w:eastAsiaTheme="minorEastAsia" w:hAnsi="Consolas" w:cs="Consolas" w:hint="eastAsia"/>
          <w:kern w:val="0"/>
          <w:szCs w:val="20"/>
        </w:rPr>
        <w:t>저장</w:t>
      </w:r>
      <w:r w:rsidR="009C3BF8" w:rsidRPr="00A76E7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</w:p>
    <w:p w14:paraId="32A8F293" w14:textId="6FB7DB63" w:rsidR="00BF4544" w:rsidRPr="00A76E78" w:rsidRDefault="00BF4544" w:rsidP="002800A6">
      <w:pPr>
        <w:pStyle w:val="a5"/>
        <w:numPr>
          <w:ilvl w:val="0"/>
          <w:numId w:val="2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A76E78">
        <w:rPr>
          <w:rFonts w:ascii="Consolas" w:eastAsiaTheme="minorEastAsia" w:hAnsi="Consolas" w:cs="Consolas" w:hint="eastAsia"/>
          <w:kern w:val="0"/>
          <w:szCs w:val="20"/>
        </w:rPr>
        <w:t xml:space="preserve">sort(): </w:t>
      </w:r>
      <w:r w:rsidR="00C4524D" w:rsidRPr="00A76E78">
        <w:rPr>
          <w:rFonts w:ascii="Consolas" w:eastAsiaTheme="minorEastAsia" w:hAnsi="Consolas" w:cs="Consolas"/>
          <w:kern w:val="0"/>
          <w:szCs w:val="20"/>
        </w:rPr>
        <w:t xml:space="preserve">bubble sort </w:t>
      </w:r>
      <w:r w:rsidR="00C4524D" w:rsidRPr="00A76E78">
        <w:rPr>
          <w:rFonts w:ascii="Consolas" w:eastAsiaTheme="minorEastAsia" w:hAnsi="Consolas" w:cs="Consolas" w:hint="eastAsia"/>
          <w:kern w:val="0"/>
          <w:szCs w:val="20"/>
        </w:rPr>
        <w:t>구현</w:t>
      </w:r>
    </w:p>
    <w:p w14:paraId="53E98205" w14:textId="4EC43FD2" w:rsidR="000018D2" w:rsidRDefault="000018D2" w:rsidP="000018D2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59D12E9C" w14:textId="77777777" w:rsidR="00F92676" w:rsidRDefault="00F92676" w:rsidP="000018D2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402DD4B4" w14:textId="77777777" w:rsidR="000018D2" w:rsidRDefault="000018D2" w:rsidP="000018D2">
      <w:r>
        <w:t xml:space="preserve"># 2 </w:t>
      </w:r>
      <w:r>
        <w:rPr>
          <w:rFonts w:hint="eastAsia"/>
        </w:rPr>
        <w:t>실행 화면</w:t>
      </w:r>
    </w:p>
    <w:p w14:paraId="03C5DC71" w14:textId="3DA8A676" w:rsidR="000018D2" w:rsidRDefault="001858FA" w:rsidP="00060183">
      <w:pPr>
        <w:rPr>
          <w:rFonts w:hint="eastAsia"/>
        </w:rPr>
      </w:pPr>
      <w:r>
        <w:rPr>
          <w:noProof/>
        </w:rPr>
        <w:drawing>
          <wp:inline distT="0" distB="0" distL="0" distR="0" wp14:anchorId="0A06DB48" wp14:editId="4DBFBCFA">
            <wp:extent cx="5731510" cy="3074670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18D2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22247F" w14:textId="77777777" w:rsidR="00061FFA" w:rsidRDefault="00061FFA" w:rsidP="001D75F1">
      <w:r>
        <w:separator/>
      </w:r>
    </w:p>
  </w:endnote>
  <w:endnote w:type="continuationSeparator" w:id="0">
    <w:p w14:paraId="736C7419" w14:textId="77777777" w:rsidR="00061FFA" w:rsidRDefault="00061FFA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13E34" w14:textId="77777777" w:rsidR="00061FFA" w:rsidRDefault="00061FFA" w:rsidP="001D75F1">
      <w:r>
        <w:separator/>
      </w:r>
    </w:p>
  </w:footnote>
  <w:footnote w:type="continuationSeparator" w:id="0">
    <w:p w14:paraId="1F6D9F69" w14:textId="77777777" w:rsidR="00061FFA" w:rsidRDefault="00061FFA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67E64"/>
    <w:multiLevelType w:val="hybridMultilevel"/>
    <w:tmpl w:val="94027890"/>
    <w:lvl w:ilvl="0" w:tplc="F01C1658">
      <w:start w:val="1"/>
      <w:numFmt w:val="decimal"/>
      <w:lvlText w:val="%1."/>
      <w:lvlJc w:val="left"/>
      <w:pPr>
        <w:ind w:left="116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4" w:hanging="400"/>
      </w:pPr>
    </w:lvl>
    <w:lvl w:ilvl="2" w:tplc="0409001B" w:tentative="1">
      <w:start w:val="1"/>
      <w:numFmt w:val="lowerRoman"/>
      <w:lvlText w:val="%3."/>
      <w:lvlJc w:val="right"/>
      <w:pPr>
        <w:ind w:left="2004" w:hanging="400"/>
      </w:pPr>
    </w:lvl>
    <w:lvl w:ilvl="3" w:tplc="0409000F" w:tentative="1">
      <w:start w:val="1"/>
      <w:numFmt w:val="decimal"/>
      <w:lvlText w:val="%4."/>
      <w:lvlJc w:val="left"/>
      <w:pPr>
        <w:ind w:left="2404" w:hanging="400"/>
      </w:pPr>
    </w:lvl>
    <w:lvl w:ilvl="4" w:tplc="04090019" w:tentative="1">
      <w:start w:val="1"/>
      <w:numFmt w:val="upperLetter"/>
      <w:lvlText w:val="%5."/>
      <w:lvlJc w:val="left"/>
      <w:pPr>
        <w:ind w:left="2804" w:hanging="400"/>
      </w:pPr>
    </w:lvl>
    <w:lvl w:ilvl="5" w:tplc="0409001B" w:tentative="1">
      <w:start w:val="1"/>
      <w:numFmt w:val="lowerRoman"/>
      <w:lvlText w:val="%6."/>
      <w:lvlJc w:val="right"/>
      <w:pPr>
        <w:ind w:left="3204" w:hanging="400"/>
      </w:pPr>
    </w:lvl>
    <w:lvl w:ilvl="6" w:tplc="0409000F" w:tentative="1">
      <w:start w:val="1"/>
      <w:numFmt w:val="decimal"/>
      <w:lvlText w:val="%7."/>
      <w:lvlJc w:val="left"/>
      <w:pPr>
        <w:ind w:left="3604" w:hanging="400"/>
      </w:pPr>
    </w:lvl>
    <w:lvl w:ilvl="7" w:tplc="04090019" w:tentative="1">
      <w:start w:val="1"/>
      <w:numFmt w:val="upperLetter"/>
      <w:lvlText w:val="%8."/>
      <w:lvlJc w:val="left"/>
      <w:pPr>
        <w:ind w:left="4004" w:hanging="400"/>
      </w:pPr>
    </w:lvl>
    <w:lvl w:ilvl="8" w:tplc="0409001B" w:tentative="1">
      <w:start w:val="1"/>
      <w:numFmt w:val="lowerRoman"/>
      <w:lvlText w:val="%9."/>
      <w:lvlJc w:val="right"/>
      <w:pPr>
        <w:ind w:left="4404" w:hanging="400"/>
      </w:pPr>
    </w:lvl>
  </w:abstractNum>
  <w:abstractNum w:abstractNumId="1" w15:restartNumberingAfterBreak="0">
    <w:nsid w:val="727A100B"/>
    <w:multiLevelType w:val="hybridMultilevel"/>
    <w:tmpl w:val="6D5E400C"/>
    <w:lvl w:ilvl="0" w:tplc="03287824">
      <w:start w:val="1"/>
      <w:numFmt w:val="decimal"/>
      <w:lvlText w:val="%1."/>
      <w:lvlJc w:val="left"/>
      <w:pPr>
        <w:ind w:left="116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4" w:hanging="400"/>
      </w:pPr>
    </w:lvl>
    <w:lvl w:ilvl="2" w:tplc="0409001B" w:tentative="1">
      <w:start w:val="1"/>
      <w:numFmt w:val="lowerRoman"/>
      <w:lvlText w:val="%3."/>
      <w:lvlJc w:val="right"/>
      <w:pPr>
        <w:ind w:left="2004" w:hanging="400"/>
      </w:pPr>
    </w:lvl>
    <w:lvl w:ilvl="3" w:tplc="0409000F" w:tentative="1">
      <w:start w:val="1"/>
      <w:numFmt w:val="decimal"/>
      <w:lvlText w:val="%4."/>
      <w:lvlJc w:val="left"/>
      <w:pPr>
        <w:ind w:left="2404" w:hanging="400"/>
      </w:pPr>
    </w:lvl>
    <w:lvl w:ilvl="4" w:tplc="04090019" w:tentative="1">
      <w:start w:val="1"/>
      <w:numFmt w:val="upperLetter"/>
      <w:lvlText w:val="%5."/>
      <w:lvlJc w:val="left"/>
      <w:pPr>
        <w:ind w:left="2804" w:hanging="400"/>
      </w:pPr>
    </w:lvl>
    <w:lvl w:ilvl="5" w:tplc="0409001B" w:tentative="1">
      <w:start w:val="1"/>
      <w:numFmt w:val="lowerRoman"/>
      <w:lvlText w:val="%6."/>
      <w:lvlJc w:val="right"/>
      <w:pPr>
        <w:ind w:left="3204" w:hanging="400"/>
      </w:pPr>
    </w:lvl>
    <w:lvl w:ilvl="6" w:tplc="0409000F" w:tentative="1">
      <w:start w:val="1"/>
      <w:numFmt w:val="decimal"/>
      <w:lvlText w:val="%7."/>
      <w:lvlJc w:val="left"/>
      <w:pPr>
        <w:ind w:left="3604" w:hanging="400"/>
      </w:pPr>
    </w:lvl>
    <w:lvl w:ilvl="7" w:tplc="04090019" w:tentative="1">
      <w:start w:val="1"/>
      <w:numFmt w:val="upperLetter"/>
      <w:lvlText w:val="%8."/>
      <w:lvlJc w:val="left"/>
      <w:pPr>
        <w:ind w:left="4004" w:hanging="400"/>
      </w:pPr>
    </w:lvl>
    <w:lvl w:ilvl="8" w:tplc="0409001B" w:tentative="1">
      <w:start w:val="1"/>
      <w:numFmt w:val="lowerRoman"/>
      <w:lvlText w:val="%9."/>
      <w:lvlJc w:val="right"/>
      <w:pPr>
        <w:ind w:left="4404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018D2"/>
    <w:rsid w:val="00020593"/>
    <w:rsid w:val="00025D23"/>
    <w:rsid w:val="00060183"/>
    <w:rsid w:val="00061FFA"/>
    <w:rsid w:val="000850C7"/>
    <w:rsid w:val="00092D01"/>
    <w:rsid w:val="00112A06"/>
    <w:rsid w:val="00142143"/>
    <w:rsid w:val="001858FA"/>
    <w:rsid w:val="00196803"/>
    <w:rsid w:val="001B6325"/>
    <w:rsid w:val="001D75F1"/>
    <w:rsid w:val="00227A84"/>
    <w:rsid w:val="002561E2"/>
    <w:rsid w:val="002800A6"/>
    <w:rsid w:val="00307EE3"/>
    <w:rsid w:val="00332DF6"/>
    <w:rsid w:val="00335121"/>
    <w:rsid w:val="003416AC"/>
    <w:rsid w:val="003F00AF"/>
    <w:rsid w:val="00433DC3"/>
    <w:rsid w:val="00452438"/>
    <w:rsid w:val="004B1E65"/>
    <w:rsid w:val="0053736F"/>
    <w:rsid w:val="00537813"/>
    <w:rsid w:val="005B25F8"/>
    <w:rsid w:val="005C5D34"/>
    <w:rsid w:val="00746B6F"/>
    <w:rsid w:val="00750C39"/>
    <w:rsid w:val="0075516D"/>
    <w:rsid w:val="0076459C"/>
    <w:rsid w:val="00785E3C"/>
    <w:rsid w:val="007B48C8"/>
    <w:rsid w:val="007D6C66"/>
    <w:rsid w:val="007F0C98"/>
    <w:rsid w:val="00840945"/>
    <w:rsid w:val="00877520"/>
    <w:rsid w:val="008827DD"/>
    <w:rsid w:val="00961315"/>
    <w:rsid w:val="009C3BF8"/>
    <w:rsid w:val="009D22A6"/>
    <w:rsid w:val="009D60E5"/>
    <w:rsid w:val="00A76E78"/>
    <w:rsid w:val="00A77416"/>
    <w:rsid w:val="00B21DA8"/>
    <w:rsid w:val="00B22D9F"/>
    <w:rsid w:val="00B31443"/>
    <w:rsid w:val="00BF4544"/>
    <w:rsid w:val="00C0228E"/>
    <w:rsid w:val="00C21164"/>
    <w:rsid w:val="00C4524D"/>
    <w:rsid w:val="00C964A4"/>
    <w:rsid w:val="00CD0865"/>
    <w:rsid w:val="00D31582"/>
    <w:rsid w:val="00D35B30"/>
    <w:rsid w:val="00D61D02"/>
    <w:rsid w:val="00D9539D"/>
    <w:rsid w:val="00DD32B6"/>
    <w:rsid w:val="00DE4D20"/>
    <w:rsid w:val="00E43ACB"/>
    <w:rsid w:val="00E55F27"/>
    <w:rsid w:val="00E92A20"/>
    <w:rsid w:val="00EC3022"/>
    <w:rsid w:val="00ED756E"/>
    <w:rsid w:val="00F82E41"/>
    <w:rsid w:val="00F92676"/>
    <w:rsid w:val="00FE4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19680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49C68-0496-468A-8886-3D3C0F121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60</cp:revision>
  <cp:lastPrinted>2021-09-21T17:51:00Z</cp:lastPrinted>
  <dcterms:created xsi:type="dcterms:W3CDTF">2020-03-13T13:35:00Z</dcterms:created>
  <dcterms:modified xsi:type="dcterms:W3CDTF">2021-09-21T17:55:00Z</dcterms:modified>
</cp:coreProperties>
</file>